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08700F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AC1FC7">
        <w:rPr>
          <w:rFonts w:ascii="Muli" w:eastAsia="Muli" w:hAnsi="Muli" w:cs="Muli"/>
          <w:sz w:val="24"/>
          <w:szCs w:val="24"/>
        </w:rPr>
        <w:t>Java Script</w:t>
      </w:r>
    </w:p>
    <w:p w14:paraId="0000000C" w14:textId="3AE8399D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4B45D3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C1FC7">
        <w:rPr>
          <w:rFonts w:ascii="Muli" w:eastAsia="Muli" w:hAnsi="Muli" w:cs="Muli"/>
          <w:sz w:val="24"/>
          <w:szCs w:val="24"/>
          <w:u w:val="single"/>
        </w:rPr>
        <w:t xml:space="preserve">    </w:t>
      </w:r>
      <w:r w:rsidR="0049303C">
        <w:rPr>
          <w:rFonts w:ascii="Muli" w:eastAsia="Muli" w:hAnsi="Muli" w:cs="Muli"/>
          <w:sz w:val="24"/>
          <w:szCs w:val="24"/>
          <w:u w:val="single"/>
        </w:rPr>
        <w:t xml:space="preserve"> 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27EF24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1B204F67" w14:textId="6B3C1089" w:rsidR="00E82462" w:rsidRPr="00E82462" w:rsidRDefault="00E82462">
      <w:pPr>
        <w:spacing w:line="240" w:lineRule="auto"/>
        <w:rPr>
          <w:rFonts w:ascii="Muli" w:eastAsia="Muli" w:hAnsi="Muli" w:cs="Muli"/>
          <w:color w:val="000000" w:themeColor="text1"/>
          <w:sz w:val="24"/>
          <w:szCs w:val="24"/>
          <w:u w:val="single"/>
        </w:rPr>
      </w:pPr>
      <w:r w:rsidRPr="00E82462">
        <w:rPr>
          <w:rFonts w:ascii="Muli" w:hAnsi="Muli"/>
          <w:color w:val="000000" w:themeColor="text1"/>
          <w:spacing w:val="2"/>
          <w:sz w:val="24"/>
          <w:szCs w:val="24"/>
          <w:shd w:val="clear" w:color="auto" w:fill="FFFFFF"/>
        </w:rPr>
        <w:t>The</w:t>
      </w:r>
      <w:r w:rsidRPr="00E82462">
        <w:rPr>
          <w:rFonts w:ascii="Muli" w:hAnsi="Muli"/>
          <w:color w:val="000000" w:themeColor="text1"/>
          <w:spacing w:val="2"/>
          <w:sz w:val="24"/>
          <w:szCs w:val="24"/>
          <w:shd w:val="clear" w:color="auto" w:fill="FFFFFF"/>
        </w:rPr>
        <w:t>&lt;</w:t>
      </w:r>
      <w:r w:rsidRPr="00E82462">
        <w:rPr>
          <w:rFonts w:ascii="Muli" w:hAnsi="Muli"/>
          <w:color w:val="000000" w:themeColor="text1"/>
          <w:spacing w:val="2"/>
          <w:sz w:val="24"/>
          <w:szCs w:val="24"/>
          <w:shd w:val="clear" w:color="auto" w:fill="FFFFFF"/>
        </w:rPr>
        <w:t xml:space="preserve"> Div</w:t>
      </w:r>
      <w:r w:rsidRPr="00E82462">
        <w:rPr>
          <w:rFonts w:ascii="Muli" w:hAnsi="Muli"/>
          <w:color w:val="000000" w:themeColor="text1"/>
          <w:spacing w:val="2"/>
          <w:sz w:val="24"/>
          <w:szCs w:val="24"/>
          <w:shd w:val="clear" w:color="auto" w:fill="FFFFFF"/>
        </w:rPr>
        <w:t>&gt;</w:t>
      </w:r>
      <w:r w:rsidRPr="00E82462">
        <w:rPr>
          <w:rFonts w:ascii="Muli" w:hAnsi="Muli"/>
          <w:color w:val="000000" w:themeColor="text1"/>
          <w:spacing w:val="2"/>
          <w:sz w:val="24"/>
          <w:szCs w:val="24"/>
          <w:shd w:val="clear" w:color="auto" w:fill="FFFFFF"/>
        </w:rPr>
        <w:t xml:space="preserve"> is the most usable tag in web development because it helps us to separate out data in the web page and we can create a particular section for particular data or function in the web pages.</w:t>
      </w:r>
    </w:p>
    <w:p w14:paraId="0000001A" w14:textId="77777777" w:rsidR="00173A24" w:rsidRPr="00E82462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EB3EB1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6560EF9" w14:textId="77777777" w:rsidR="00E82462" w:rsidRDefault="00E82462" w:rsidP="00E82462">
      <w:pPr>
        <w:spacing w:line="240" w:lineRule="auto"/>
        <w:rPr>
          <w:color w:val="202124"/>
          <w:shd w:val="clear" w:color="auto" w:fill="FFFFFF"/>
        </w:rPr>
      </w:pPr>
      <w:r>
        <w:rPr>
          <w:color w:val="202124"/>
          <w:shd w:val="clear" w:color="auto" w:fill="FFFFFF"/>
        </w:rPr>
        <w:t> relative places an element relative to its current position without changing the layout around it, whereas position: absolute places an element relative to its parent’s position and changing the layout around it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1C0C8B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34" w14:textId="0E93674F" w:rsidR="00173A24" w:rsidRPr="00420368" w:rsidRDefault="0042036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JAVASCRIPT</w:t>
      </w:r>
      <w:r>
        <w:rPr>
          <w:color w:val="202124"/>
          <w:shd w:val="clear" w:color="auto" w:fill="FFFFFF"/>
        </w:rPr>
        <w:t>,CSS,HTML {JSX}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53CA41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0A1863E" w14:textId="5B283FA4" w:rsidR="00420368" w:rsidRDefault="0042036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            EXPO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53B47FD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7623739E" w14:textId="6BD681C7" w:rsidR="00420368" w:rsidRDefault="00420368">
      <w:pPr>
        <w:spacing w:line="240" w:lineRule="auto"/>
      </w:pPr>
      <w:r>
        <w:t xml:space="preserve">For Android/iOS, you can see the output either on your phone or on the android emulator in the browser. (By clicking Run on your device.) </w:t>
      </w:r>
    </w:p>
    <w:p w14:paraId="1F3DB125" w14:textId="77777777" w:rsidR="00420368" w:rsidRDefault="00420368">
      <w:pPr>
        <w:spacing w:line="240" w:lineRule="auto"/>
      </w:pPr>
    </w:p>
    <w:p w14:paraId="1FCB80B4" w14:textId="77777777" w:rsidR="00420368" w:rsidRDefault="00420368">
      <w:pPr>
        <w:spacing w:line="240" w:lineRule="auto"/>
      </w:pPr>
      <w:r>
        <w:t>For Android/iOS, you can install Expo Client, sign in with the same account and open the project from under Projects Tab.</w:t>
      </w:r>
    </w:p>
    <w:p w14:paraId="149FE1B2" w14:textId="77777777" w:rsidR="00420368" w:rsidRDefault="00420368">
      <w:pPr>
        <w:spacing w:line="240" w:lineRule="auto"/>
      </w:pPr>
    </w:p>
    <w:p w14:paraId="49FFCB6D" w14:textId="752BE3DE" w:rsidR="00420368" w:rsidRDefault="00420368">
      <w:pPr>
        <w:spacing w:line="240" w:lineRule="auto"/>
      </w:pPr>
      <w:r>
        <w:t xml:space="preserve"> For Android, you can also scan the QR Code.</w:t>
      </w:r>
    </w:p>
    <w:p w14:paraId="234010F0" w14:textId="54A23411" w:rsidR="00420368" w:rsidRDefault="00420368">
      <w:pPr>
        <w:spacing w:line="240" w:lineRule="auto"/>
      </w:pPr>
      <w:r>
        <w:t xml:space="preserve"> (Encourage the student to scan the QR code from their Expo App and check the output.)</w:t>
      </w:r>
    </w:p>
    <w:p w14:paraId="4CA5140E" w14:textId="77777777" w:rsidR="00420368" w:rsidRDefault="00420368">
      <w:pPr>
        <w:spacing w:line="240" w:lineRule="auto"/>
      </w:pPr>
    </w:p>
    <w:p w14:paraId="4E9A2FCE" w14:textId="49177068" w:rsidR="00420368" w:rsidRDefault="0042036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t xml:space="preserve"> For seeing the output on the device emulator in the browser, you have to press "Tap to play". You might have to wait in a queue as there are many systems online using a common emulator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12A8E8" w:rsidR="00173A24" w:rsidRDefault="0042036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can display the output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016BF828" w:rsidR="00173A24" w:rsidRDefault="00F94EE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</w:t>
      </w:r>
      <w:r w:rsidR="005D50D0">
        <w:rPr>
          <w:rFonts w:ascii="Muli" w:eastAsia="Muli" w:hAnsi="Muli" w:cs="Muli"/>
          <w:sz w:val="24"/>
          <w:szCs w:val="24"/>
        </w:rPr>
        <w:t>e</w:t>
      </w:r>
      <w:r>
        <w:rPr>
          <w:rFonts w:ascii="Muli" w:eastAsia="Muli" w:hAnsi="Muli" w:cs="Muli"/>
          <w:sz w:val="24"/>
          <w:szCs w:val="24"/>
        </w:rPr>
        <w:t>fine the components and giving output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60572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5BBEE90" w14:textId="6AF62503" w:rsidR="00420368" w:rsidRDefault="0042036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nt , spyder , ant house,ect….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20368"/>
    <w:rsid w:val="0049303C"/>
    <w:rsid w:val="005D50D0"/>
    <w:rsid w:val="009526BB"/>
    <w:rsid w:val="00AC1FC7"/>
    <w:rsid w:val="00CA3590"/>
    <w:rsid w:val="00CA6C6D"/>
    <w:rsid w:val="00E82462"/>
    <w:rsid w:val="00F94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5</TotalTime>
  <Pages>1</Pages>
  <Words>332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rnika garla</cp:lastModifiedBy>
  <cp:revision>7</cp:revision>
  <dcterms:created xsi:type="dcterms:W3CDTF">2021-01-06T05:46:00Z</dcterms:created>
  <dcterms:modified xsi:type="dcterms:W3CDTF">2021-10-26T15:55:00Z</dcterms:modified>
</cp:coreProperties>
</file>